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764E" w:rsidRDefault="00FF764E" w:rsidP="0052639C">
      <w:pPr>
        <w:ind w:left="1440" w:firstLine="720"/>
        <w:rPr>
          <w:rFonts w:ascii="Times New Roman" w:hAnsi="Times New Roman" w:cs="Times New Roman"/>
          <w:sz w:val="36"/>
          <w:szCs w:val="36"/>
        </w:rPr>
      </w:pPr>
      <w:r w:rsidRPr="00FF764E">
        <w:rPr>
          <w:rFonts w:ascii="Times New Roman" w:hAnsi="Times New Roman" w:cs="Times New Roman"/>
          <w:sz w:val="36"/>
          <w:szCs w:val="36"/>
        </w:rPr>
        <w:t xml:space="preserve">Town of Prospect </w:t>
      </w:r>
      <w:r w:rsidR="009642E4">
        <w:rPr>
          <w:rFonts w:ascii="Times New Roman" w:hAnsi="Times New Roman" w:cs="Times New Roman"/>
          <w:sz w:val="36"/>
          <w:szCs w:val="36"/>
        </w:rPr>
        <w:t>–</w:t>
      </w:r>
      <w:r w:rsidRPr="00FF764E">
        <w:rPr>
          <w:rFonts w:ascii="Times New Roman" w:hAnsi="Times New Roman" w:cs="Times New Roman"/>
          <w:sz w:val="36"/>
          <w:szCs w:val="36"/>
        </w:rPr>
        <w:t xml:space="preserve"> </w:t>
      </w:r>
      <w:r w:rsidR="009642E4">
        <w:rPr>
          <w:rFonts w:ascii="Times New Roman" w:hAnsi="Times New Roman" w:cs="Times New Roman"/>
          <w:sz w:val="36"/>
          <w:szCs w:val="36"/>
        </w:rPr>
        <w:t>Spring/</w:t>
      </w:r>
      <w:r w:rsidR="00A346BA">
        <w:rPr>
          <w:rFonts w:ascii="Times New Roman" w:hAnsi="Times New Roman" w:cs="Times New Roman"/>
          <w:sz w:val="36"/>
          <w:szCs w:val="36"/>
        </w:rPr>
        <w:t>Fall</w:t>
      </w:r>
      <w:r w:rsidRPr="00FF764E">
        <w:rPr>
          <w:rFonts w:ascii="Times New Roman" w:hAnsi="Times New Roman" w:cs="Times New Roman"/>
          <w:sz w:val="36"/>
          <w:szCs w:val="36"/>
        </w:rPr>
        <w:t xml:space="preserve"> Cleanup </w:t>
      </w:r>
    </w:p>
    <w:p w:rsidR="0052639C" w:rsidRPr="00B24211" w:rsidRDefault="00D911A9" w:rsidP="00FF764E">
      <w:pPr>
        <w:jc w:val="center"/>
        <w:rPr>
          <w:rFonts w:ascii="Times New Roman" w:hAnsi="Times New Roman" w:cs="Times New Roman"/>
          <w:color w:val="4F6228" w:themeColor="accent3" w:themeShade="80"/>
          <w:sz w:val="36"/>
          <w:szCs w:val="36"/>
        </w:rPr>
      </w:pPr>
      <w:r>
        <w:rPr>
          <w:rFonts w:ascii="Times New Roman" w:hAnsi="Times New Roman" w:cs="Times New Roman"/>
          <w:color w:val="4F6228" w:themeColor="accent3" w:themeShade="80"/>
          <w:sz w:val="36"/>
          <w:szCs w:val="36"/>
        </w:rPr>
        <w:t>Saturday June 4, 2022</w:t>
      </w:r>
      <w:r w:rsidR="0052639C" w:rsidRPr="00B24211">
        <w:rPr>
          <w:rFonts w:ascii="Times New Roman" w:hAnsi="Times New Roman" w:cs="Times New Roman"/>
          <w:color w:val="4F6228" w:themeColor="accent3" w:themeShade="80"/>
          <w:sz w:val="36"/>
          <w:szCs w:val="36"/>
        </w:rPr>
        <w:t>- 7:00 A.M. Curbside</w:t>
      </w:r>
    </w:p>
    <w:p w:rsidR="00FF764E" w:rsidRPr="00B24211" w:rsidRDefault="00FF764E" w:rsidP="00FF764E">
      <w:pPr>
        <w:jc w:val="center"/>
        <w:rPr>
          <w:rFonts w:ascii="Times New Roman" w:hAnsi="Times New Roman" w:cs="Times New Roman"/>
          <w:color w:val="984806" w:themeColor="accent6" w:themeShade="80"/>
          <w:sz w:val="36"/>
          <w:szCs w:val="36"/>
        </w:rPr>
      </w:pPr>
      <w:r w:rsidRPr="00B24211">
        <w:rPr>
          <w:rFonts w:ascii="Times New Roman" w:hAnsi="Times New Roman" w:cs="Times New Roman"/>
          <w:color w:val="984806" w:themeColor="accent6" w:themeShade="80"/>
          <w:sz w:val="36"/>
          <w:szCs w:val="36"/>
        </w:rPr>
        <w:t xml:space="preserve">Saturday </w:t>
      </w:r>
      <w:r w:rsidR="00D955C1" w:rsidRPr="00B24211">
        <w:rPr>
          <w:rFonts w:ascii="Times New Roman" w:hAnsi="Times New Roman" w:cs="Times New Roman"/>
          <w:color w:val="984806" w:themeColor="accent6" w:themeShade="80"/>
          <w:sz w:val="36"/>
          <w:szCs w:val="36"/>
        </w:rPr>
        <w:t>Oct</w:t>
      </w:r>
      <w:r w:rsidR="00D911A9">
        <w:rPr>
          <w:rFonts w:ascii="Times New Roman" w:hAnsi="Times New Roman" w:cs="Times New Roman"/>
          <w:color w:val="984806" w:themeColor="accent6" w:themeShade="80"/>
          <w:sz w:val="36"/>
          <w:szCs w:val="36"/>
        </w:rPr>
        <w:t>. 1</w:t>
      </w:r>
      <w:r w:rsidR="0052639C" w:rsidRPr="00B24211">
        <w:rPr>
          <w:rFonts w:ascii="Times New Roman" w:hAnsi="Times New Roman" w:cs="Times New Roman"/>
          <w:color w:val="984806" w:themeColor="accent6" w:themeShade="80"/>
          <w:sz w:val="36"/>
          <w:szCs w:val="36"/>
        </w:rPr>
        <w:t>,</w:t>
      </w:r>
      <w:r w:rsidR="00D911A9">
        <w:rPr>
          <w:rFonts w:ascii="Times New Roman" w:hAnsi="Times New Roman" w:cs="Times New Roman"/>
          <w:color w:val="984806" w:themeColor="accent6" w:themeShade="80"/>
          <w:sz w:val="36"/>
          <w:szCs w:val="36"/>
        </w:rPr>
        <w:t xml:space="preserve"> 2022</w:t>
      </w:r>
      <w:bookmarkStart w:id="0" w:name="_GoBack"/>
      <w:bookmarkEnd w:id="0"/>
      <w:r w:rsidRPr="00B24211">
        <w:rPr>
          <w:rFonts w:ascii="Times New Roman" w:hAnsi="Times New Roman" w:cs="Times New Roman"/>
          <w:color w:val="984806" w:themeColor="accent6" w:themeShade="80"/>
          <w:sz w:val="36"/>
          <w:szCs w:val="36"/>
        </w:rPr>
        <w:t xml:space="preserve"> - 7:00 A.M. Curbside</w:t>
      </w:r>
    </w:p>
    <w:p w:rsidR="00FF764E" w:rsidRDefault="00FF764E" w:rsidP="00FF764E">
      <w:pPr>
        <w:jc w:val="center"/>
        <w:rPr>
          <w:rFonts w:ascii="Times New Roman" w:hAnsi="Times New Roman" w:cs="Times New Roman"/>
          <w:sz w:val="24"/>
          <w:szCs w:val="24"/>
        </w:rPr>
      </w:pPr>
      <w:r w:rsidRPr="00FF764E">
        <w:rPr>
          <w:rFonts w:ascii="Times New Roman" w:hAnsi="Times New Roman" w:cs="Times New Roman"/>
          <w:sz w:val="24"/>
          <w:szCs w:val="24"/>
        </w:rPr>
        <w:t>Pinkerton and Sons Rubbish Removal (207) 338-8330</w:t>
      </w:r>
    </w:p>
    <w:p w:rsidR="00FF764E" w:rsidRDefault="00FF764E" w:rsidP="00FF764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F764E" w:rsidRPr="00FF764E" w:rsidRDefault="00FF764E" w:rsidP="00FF764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239157" wp14:editId="678B923E">
            <wp:extent cx="1872068" cy="2486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ee-clipart-of-trash-can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3016" cy="2487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764E" w:rsidRPr="00FF764E" w:rsidRDefault="00FF764E" w:rsidP="00FF764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F764E">
        <w:rPr>
          <w:rFonts w:ascii="Times New Roman" w:hAnsi="Times New Roman" w:cs="Times New Roman"/>
          <w:b/>
          <w:sz w:val="24"/>
          <w:szCs w:val="24"/>
          <w:u w:val="single"/>
        </w:rPr>
        <w:t>Acceptable Waste</w:t>
      </w:r>
    </w:p>
    <w:p w:rsidR="00FF764E" w:rsidRPr="00FF764E" w:rsidRDefault="00FF764E" w:rsidP="00FF764E">
      <w:pPr>
        <w:jc w:val="center"/>
        <w:rPr>
          <w:rFonts w:ascii="Times New Roman" w:hAnsi="Times New Roman" w:cs="Times New Roman"/>
          <w:sz w:val="24"/>
          <w:szCs w:val="24"/>
        </w:rPr>
      </w:pPr>
      <w:r w:rsidRPr="00FF764E">
        <w:rPr>
          <w:rFonts w:ascii="Times New Roman" w:hAnsi="Times New Roman" w:cs="Times New Roman"/>
          <w:sz w:val="24"/>
          <w:szCs w:val="24"/>
        </w:rPr>
        <w:t>White goods and household metals</w:t>
      </w:r>
      <w:proofErr w:type="gramStart"/>
      <w:r w:rsidRPr="00FF764E">
        <w:rPr>
          <w:rFonts w:ascii="Times New Roman" w:hAnsi="Times New Roman" w:cs="Times New Roman"/>
          <w:sz w:val="24"/>
          <w:szCs w:val="24"/>
        </w:rPr>
        <w:t>;  Stoves</w:t>
      </w:r>
      <w:proofErr w:type="gramEnd"/>
      <w:r w:rsidRPr="00FF764E">
        <w:rPr>
          <w:rFonts w:ascii="Times New Roman" w:hAnsi="Times New Roman" w:cs="Times New Roman"/>
          <w:sz w:val="24"/>
          <w:szCs w:val="24"/>
        </w:rPr>
        <w:t xml:space="preserve">, refrigerators, freezers, microwaves, washers and dryers.  </w:t>
      </w:r>
      <w:proofErr w:type="gramStart"/>
      <w:r w:rsidRPr="00FF764E">
        <w:rPr>
          <w:rFonts w:ascii="Times New Roman" w:hAnsi="Times New Roman" w:cs="Times New Roman"/>
          <w:sz w:val="24"/>
          <w:szCs w:val="24"/>
        </w:rPr>
        <w:t>Couches, chairs, tables, desks, shelves, rugs, linoleum, carpets and pads.</w:t>
      </w:r>
      <w:proofErr w:type="gramEnd"/>
      <w:r w:rsidRPr="00FF764E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FF764E">
        <w:rPr>
          <w:rFonts w:ascii="Times New Roman" w:hAnsi="Times New Roman" w:cs="Times New Roman"/>
          <w:sz w:val="24"/>
          <w:szCs w:val="24"/>
        </w:rPr>
        <w:t>Porcelain sinks/toilets.</w:t>
      </w:r>
      <w:proofErr w:type="gramEnd"/>
      <w:r w:rsidRPr="00FF764E">
        <w:rPr>
          <w:rFonts w:ascii="Times New Roman" w:hAnsi="Times New Roman" w:cs="Times New Roman"/>
          <w:sz w:val="24"/>
          <w:szCs w:val="24"/>
        </w:rPr>
        <w:t xml:space="preserve">  Window frames (with or without glass).  Mattresses/Box springs.  Metal gutters and</w:t>
      </w:r>
      <w:r>
        <w:rPr>
          <w:rFonts w:ascii="Times New Roman" w:hAnsi="Times New Roman" w:cs="Times New Roman"/>
          <w:sz w:val="24"/>
          <w:szCs w:val="24"/>
        </w:rPr>
        <w:t xml:space="preserve"> gutter pipes.  Bicycle frames.</w:t>
      </w:r>
    </w:p>
    <w:p w:rsidR="00FF764E" w:rsidRPr="00FF764E" w:rsidRDefault="00FF764E" w:rsidP="00FF764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F764E">
        <w:rPr>
          <w:rFonts w:ascii="Times New Roman" w:hAnsi="Times New Roman" w:cs="Times New Roman"/>
          <w:b/>
          <w:sz w:val="24"/>
          <w:szCs w:val="24"/>
          <w:u w:val="single"/>
        </w:rPr>
        <w:t>Wood</w:t>
      </w:r>
    </w:p>
    <w:p w:rsidR="00FF764E" w:rsidRPr="00FF764E" w:rsidRDefault="00FF764E" w:rsidP="00FF764E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FF764E">
        <w:rPr>
          <w:rFonts w:ascii="Times New Roman" w:hAnsi="Times New Roman" w:cs="Times New Roman"/>
          <w:sz w:val="24"/>
          <w:szCs w:val="24"/>
        </w:rPr>
        <w:t>Limited to one pile no bigger than 3ft x 3ft and single pieces no longer than 3ft.</w:t>
      </w:r>
      <w:proofErr w:type="gramEnd"/>
      <w:r w:rsidRPr="00FF764E">
        <w:rPr>
          <w:rFonts w:ascii="Times New Roman" w:hAnsi="Times New Roman" w:cs="Times New Roman"/>
          <w:sz w:val="24"/>
          <w:szCs w:val="24"/>
        </w:rPr>
        <w:t xml:space="preserve">  For larger quantities call the above number fo</w:t>
      </w:r>
      <w:r>
        <w:rPr>
          <w:rFonts w:ascii="Times New Roman" w:hAnsi="Times New Roman" w:cs="Times New Roman"/>
          <w:sz w:val="24"/>
          <w:szCs w:val="24"/>
        </w:rPr>
        <w:t>r a dumpster (at your expense).</w:t>
      </w:r>
    </w:p>
    <w:p w:rsidR="00FF764E" w:rsidRPr="00FF764E" w:rsidRDefault="00FF764E" w:rsidP="00FF764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F764E">
        <w:rPr>
          <w:rFonts w:ascii="Times New Roman" w:hAnsi="Times New Roman" w:cs="Times New Roman"/>
          <w:b/>
          <w:sz w:val="24"/>
          <w:szCs w:val="24"/>
          <w:u w:val="single"/>
        </w:rPr>
        <w:t>Unacceptable Waste</w:t>
      </w:r>
    </w:p>
    <w:p w:rsidR="00FF764E" w:rsidRPr="00FF764E" w:rsidRDefault="00FF764E" w:rsidP="00FF764E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FF764E">
        <w:rPr>
          <w:rFonts w:ascii="Times New Roman" w:hAnsi="Times New Roman" w:cs="Times New Roman"/>
          <w:sz w:val="24"/>
          <w:szCs w:val="24"/>
        </w:rPr>
        <w:t>Oil of any kind or quantity.</w:t>
      </w:r>
      <w:proofErr w:type="gramEnd"/>
      <w:r w:rsidRPr="00FF764E">
        <w:rPr>
          <w:rFonts w:ascii="Times New Roman" w:hAnsi="Times New Roman" w:cs="Times New Roman"/>
          <w:sz w:val="24"/>
          <w:szCs w:val="24"/>
        </w:rPr>
        <w:t xml:space="preserve">  Televisions and computer monitors.  </w:t>
      </w:r>
      <w:proofErr w:type="gramStart"/>
      <w:r w:rsidRPr="00FF764E">
        <w:rPr>
          <w:rFonts w:ascii="Times New Roman" w:hAnsi="Times New Roman" w:cs="Times New Roman"/>
          <w:sz w:val="24"/>
          <w:szCs w:val="24"/>
        </w:rPr>
        <w:t>Sheetrock, asphalt shingles, brush, branches, tree clippings, garden or lawn debris.</w:t>
      </w:r>
      <w:proofErr w:type="gramEnd"/>
      <w:r w:rsidRPr="00FF764E">
        <w:rPr>
          <w:rFonts w:ascii="Times New Roman" w:hAnsi="Times New Roman" w:cs="Times New Roman"/>
          <w:sz w:val="24"/>
          <w:szCs w:val="24"/>
        </w:rPr>
        <w:t xml:space="preserve">  Rimless tires (no bigger than 15”) can be put out with regular trash on Thursdays</w:t>
      </w:r>
    </w:p>
    <w:p w:rsidR="009642E4" w:rsidRPr="00FF764E" w:rsidRDefault="0052639C" w:rsidP="009642E4">
      <w:pPr>
        <w:jc w:val="center"/>
        <w:rPr>
          <w:rFonts w:ascii="Times New Roman" w:hAnsi="Times New Roman" w:cs="Times New Roman"/>
          <w:sz w:val="24"/>
          <w:szCs w:val="24"/>
        </w:rPr>
      </w:pPr>
      <w:r w:rsidRPr="00FF764E">
        <w:rPr>
          <w:rFonts w:ascii="Times New Roman" w:hAnsi="Times New Roman" w:cs="Times New Roman"/>
          <w:b/>
          <w:sz w:val="24"/>
          <w:szCs w:val="24"/>
          <w:u w:val="single"/>
        </w:rPr>
        <w:t>ALL ITEMS must be free of liquids i.e.: petroleum, antifreeze, water, and oils</w:t>
      </w:r>
    </w:p>
    <w:sectPr w:rsidR="009642E4" w:rsidRPr="00FF7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sTQyNTUzMTUxMDFR0lEKTi0uzszPAykwrAUAI7NxSCwAAAA="/>
  </w:docVars>
  <w:rsids>
    <w:rsidRoot w:val="00FF764E"/>
    <w:rsid w:val="00013AA5"/>
    <w:rsid w:val="00054B78"/>
    <w:rsid w:val="0007745A"/>
    <w:rsid w:val="000F0650"/>
    <w:rsid w:val="000F66B5"/>
    <w:rsid w:val="001C0582"/>
    <w:rsid w:val="002152D5"/>
    <w:rsid w:val="00250F53"/>
    <w:rsid w:val="00253073"/>
    <w:rsid w:val="002B23F0"/>
    <w:rsid w:val="002E4072"/>
    <w:rsid w:val="003114B4"/>
    <w:rsid w:val="003B41CF"/>
    <w:rsid w:val="003D0F9E"/>
    <w:rsid w:val="003E0689"/>
    <w:rsid w:val="0040015A"/>
    <w:rsid w:val="004009EA"/>
    <w:rsid w:val="00425CDC"/>
    <w:rsid w:val="00436A8B"/>
    <w:rsid w:val="00480A88"/>
    <w:rsid w:val="00515DEF"/>
    <w:rsid w:val="0052639C"/>
    <w:rsid w:val="005A4C14"/>
    <w:rsid w:val="005B758D"/>
    <w:rsid w:val="0064318E"/>
    <w:rsid w:val="006E3F13"/>
    <w:rsid w:val="006E7E42"/>
    <w:rsid w:val="006F2168"/>
    <w:rsid w:val="007A4AB1"/>
    <w:rsid w:val="00851C6A"/>
    <w:rsid w:val="008B4CA5"/>
    <w:rsid w:val="008E270F"/>
    <w:rsid w:val="009642E4"/>
    <w:rsid w:val="009E6A26"/>
    <w:rsid w:val="00A346BA"/>
    <w:rsid w:val="00B053A5"/>
    <w:rsid w:val="00B24211"/>
    <w:rsid w:val="00B627B4"/>
    <w:rsid w:val="00BA2AFC"/>
    <w:rsid w:val="00BF772C"/>
    <w:rsid w:val="00CA4DF2"/>
    <w:rsid w:val="00D31893"/>
    <w:rsid w:val="00D60292"/>
    <w:rsid w:val="00D911A9"/>
    <w:rsid w:val="00D955C1"/>
    <w:rsid w:val="00DA2C5E"/>
    <w:rsid w:val="00DE5857"/>
    <w:rsid w:val="00E03B20"/>
    <w:rsid w:val="00E42F54"/>
    <w:rsid w:val="00E90D1F"/>
    <w:rsid w:val="00EB0038"/>
    <w:rsid w:val="00EE2CC2"/>
    <w:rsid w:val="00F24D7E"/>
    <w:rsid w:val="00F54DB3"/>
    <w:rsid w:val="00FF7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76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6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76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6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Prospect</Company>
  <LinksUpToDate>false</LinksUpToDate>
  <CharactersWithSpaces>1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P</dc:creator>
  <cp:keywords/>
  <dc:description/>
  <cp:lastModifiedBy>jaguar</cp:lastModifiedBy>
  <cp:revision>12</cp:revision>
  <cp:lastPrinted>2018-04-04T19:08:00Z</cp:lastPrinted>
  <dcterms:created xsi:type="dcterms:W3CDTF">2014-04-15T21:53:00Z</dcterms:created>
  <dcterms:modified xsi:type="dcterms:W3CDTF">2022-02-03T14:16:00Z</dcterms:modified>
</cp:coreProperties>
</file>